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9715"/>
        <w:gridCol w:w="3870"/>
      </w:tblGrid>
      <w:tr w:rsidR="00002DBE" w:rsidRPr="000E6D31" w14:paraId="3FD84607" w14:textId="77777777" w:rsidTr="000E6D31">
        <w:trPr>
          <w:trHeight w:val="2690"/>
        </w:trPr>
        <w:tc>
          <w:tcPr>
            <w:tcW w:w="810" w:type="dxa"/>
            <w:shd w:val="clear" w:color="auto" w:fill="FFE599" w:themeFill="accent4" w:themeFillTint="66"/>
          </w:tcPr>
          <w:p w14:paraId="3F1FD7A5" w14:textId="77777777" w:rsidR="00002DBE" w:rsidRPr="000E6D31" w:rsidRDefault="00002DBE">
            <w:pPr>
              <w:rPr>
                <w:rFonts w:ascii="Lato" w:hAnsi="Lato"/>
              </w:rPr>
            </w:pPr>
          </w:p>
        </w:tc>
        <w:tc>
          <w:tcPr>
            <w:tcW w:w="9715" w:type="dxa"/>
            <w:shd w:val="clear" w:color="auto" w:fill="FFE599" w:themeFill="accent4" w:themeFillTint="66"/>
            <w:vAlign w:val="center"/>
          </w:tcPr>
          <w:p w14:paraId="43A0AA96" w14:textId="0CF877AA" w:rsidR="00002DBE" w:rsidRPr="000E6D31" w:rsidRDefault="00002DBE" w:rsidP="00002DBE">
            <w:pPr>
              <w:jc w:val="center"/>
              <w:rPr>
                <w:rFonts w:ascii="Lato" w:hAnsi="Lato"/>
                <w:b/>
                <w:sz w:val="86"/>
                <w:szCs w:val="86"/>
              </w:rPr>
            </w:pPr>
            <w:r w:rsidRPr="000E6D31">
              <w:rPr>
                <w:rFonts w:ascii="Lato" w:hAnsi="Lato"/>
                <w:b/>
                <w:sz w:val="56"/>
                <w:szCs w:val="56"/>
              </w:rPr>
              <w:t>PRIVACY SIGN IN SHEET</w:t>
            </w:r>
          </w:p>
        </w:tc>
        <w:tc>
          <w:tcPr>
            <w:tcW w:w="3870" w:type="dxa"/>
            <w:shd w:val="clear" w:color="auto" w:fill="FFE599" w:themeFill="accent4" w:themeFillTint="66"/>
          </w:tcPr>
          <w:p w14:paraId="05BD0793" w14:textId="6B2433A0" w:rsidR="00002DBE" w:rsidRPr="000E6D31" w:rsidRDefault="00002DBE" w:rsidP="00002DBE">
            <w:pPr>
              <w:jc w:val="center"/>
              <w:rPr>
                <w:rFonts w:ascii="Lato" w:hAnsi="Lato"/>
              </w:rPr>
            </w:pPr>
            <w:r w:rsidRPr="000E6D31">
              <w:rPr>
                <w:rFonts w:ascii="Lato" w:hAnsi="Lato"/>
                <w:noProof/>
              </w:rPr>
              <w:drawing>
                <wp:anchor distT="0" distB="0" distL="114300" distR="114300" simplePos="0" relativeHeight="251658240" behindDoc="0" locked="0" layoutInCell="1" allowOverlap="1" wp14:anchorId="66DD781C" wp14:editId="3C70B36D">
                  <wp:simplePos x="0" y="0"/>
                  <wp:positionH relativeFrom="column">
                    <wp:posOffset>398986</wp:posOffset>
                  </wp:positionH>
                  <wp:positionV relativeFrom="paragraph">
                    <wp:posOffset>0</wp:posOffset>
                  </wp:positionV>
                  <wp:extent cx="1495425" cy="1711037"/>
                  <wp:effectExtent l="0" t="0" r="0" b="3810"/>
                  <wp:wrapNone/>
                  <wp:docPr id="1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6F5BEF7-5144-4F9F-957E-07D27D3E1CE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26F5BEF7-5144-4F9F-957E-07D27D3E1CE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171103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tbl>
      <w:tblPr>
        <w:tblW w:w="14389" w:type="dxa"/>
        <w:tblLook w:val="04A0" w:firstRow="1" w:lastRow="0" w:firstColumn="1" w:lastColumn="0" w:noHBand="0" w:noVBand="1"/>
      </w:tblPr>
      <w:tblGrid>
        <w:gridCol w:w="266"/>
        <w:gridCol w:w="477"/>
        <w:gridCol w:w="1764"/>
        <w:gridCol w:w="3382"/>
        <w:gridCol w:w="1691"/>
        <w:gridCol w:w="1426"/>
        <w:gridCol w:w="1315"/>
        <w:gridCol w:w="1362"/>
        <w:gridCol w:w="1516"/>
        <w:gridCol w:w="935"/>
        <w:gridCol w:w="266"/>
      </w:tblGrid>
      <w:tr w:rsidR="00002DBE" w:rsidRPr="000E6D31" w14:paraId="098467FE" w14:textId="77777777" w:rsidTr="000E6D31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4C49ED9D" w14:textId="77777777" w:rsidR="00002DBE" w:rsidRPr="000E6D31" w:rsidRDefault="00002DBE" w:rsidP="00002DB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0E6D31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480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E7E6E6" w:themeFill="background2"/>
            <w:noWrap/>
            <w:vAlign w:val="center"/>
          </w:tcPr>
          <w:p w14:paraId="4B2D7DC5" w14:textId="0C4CF55B" w:rsidR="00002DBE" w:rsidRPr="000E6D31" w:rsidRDefault="00002DBE" w:rsidP="00002DBE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</w:p>
        </w:tc>
        <w:tc>
          <w:tcPr>
            <w:tcW w:w="1780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E7E6E6" w:themeFill="background2"/>
            <w:noWrap/>
            <w:vAlign w:val="center"/>
            <w:hideMark/>
          </w:tcPr>
          <w:p w14:paraId="2B3ED153" w14:textId="4961211E" w:rsidR="00002DBE" w:rsidRPr="000E6D31" w:rsidRDefault="00FD6984" w:rsidP="00002DBE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E6D31">
              <w:rPr>
                <w:rFonts w:ascii="Lato" w:eastAsia="Times New Roman" w:hAnsi="Lato" w:cs="Calibri"/>
                <w:b/>
                <w:bCs/>
              </w:rPr>
              <w:t>Patient Name</w:t>
            </w:r>
          </w:p>
        </w:tc>
        <w:tc>
          <w:tcPr>
            <w:tcW w:w="3414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E7E6E6" w:themeFill="background2"/>
            <w:noWrap/>
            <w:vAlign w:val="center"/>
            <w:hideMark/>
          </w:tcPr>
          <w:p w14:paraId="23F12011" w14:textId="46998503" w:rsidR="00002DBE" w:rsidRPr="000E6D31" w:rsidRDefault="00FD6984" w:rsidP="00002DBE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E6D31">
              <w:rPr>
                <w:rFonts w:ascii="Lato" w:eastAsia="Times New Roman" w:hAnsi="Lato" w:cs="Calibri"/>
                <w:b/>
                <w:bCs/>
              </w:rPr>
              <w:t>Address</w:t>
            </w:r>
          </w:p>
        </w:tc>
        <w:tc>
          <w:tcPr>
            <w:tcW w:w="1706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E7E6E6" w:themeFill="background2"/>
            <w:noWrap/>
            <w:vAlign w:val="center"/>
            <w:hideMark/>
          </w:tcPr>
          <w:p w14:paraId="7467E784" w14:textId="200E4F7A" w:rsidR="00002DBE" w:rsidRPr="000E6D31" w:rsidRDefault="00FD6984" w:rsidP="00002DBE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E6D31">
              <w:rPr>
                <w:rFonts w:ascii="Lato" w:eastAsia="Times New Roman" w:hAnsi="Lato" w:cs="Calibri"/>
                <w:b/>
                <w:bCs/>
              </w:rPr>
              <w:t>Contact No.</w:t>
            </w:r>
          </w:p>
        </w:tc>
        <w:tc>
          <w:tcPr>
            <w:tcW w:w="4067" w:type="dxa"/>
            <w:gridSpan w:val="3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E7E6E6" w:themeFill="background2"/>
            <w:noWrap/>
            <w:vAlign w:val="center"/>
            <w:hideMark/>
          </w:tcPr>
          <w:p w14:paraId="5129ADC3" w14:textId="77777777" w:rsidR="00002DBE" w:rsidRPr="000E6D31" w:rsidRDefault="00002DBE" w:rsidP="00002DBE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E6D31">
              <w:rPr>
                <w:rFonts w:ascii="Lato" w:eastAsia="Times New Roman" w:hAnsi="Lato" w:cs="Calibri"/>
                <w:b/>
                <w:bCs/>
              </w:rPr>
              <w:t>Appointment</w:t>
            </w:r>
          </w:p>
        </w:tc>
        <w:tc>
          <w:tcPr>
            <w:tcW w:w="1490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E7E6E6" w:themeFill="background2"/>
            <w:vAlign w:val="center"/>
            <w:hideMark/>
          </w:tcPr>
          <w:p w14:paraId="46FBE097" w14:textId="77777777" w:rsidR="00002DBE" w:rsidRPr="000E6D31" w:rsidRDefault="00002DBE" w:rsidP="00002DBE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E6D31">
              <w:rPr>
                <w:rFonts w:ascii="Lato" w:eastAsia="Times New Roman" w:hAnsi="Lato" w:cs="Calibri"/>
                <w:b/>
                <w:bCs/>
              </w:rPr>
              <w:t>Appointment With</w:t>
            </w:r>
          </w:p>
        </w:tc>
        <w:tc>
          <w:tcPr>
            <w:tcW w:w="920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E7E6E6" w:themeFill="background2"/>
            <w:vAlign w:val="center"/>
            <w:hideMark/>
          </w:tcPr>
          <w:p w14:paraId="47E3D706" w14:textId="77777777" w:rsidR="00002DBE" w:rsidRPr="000E6D31" w:rsidRDefault="00002DBE" w:rsidP="00002DBE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E6D31">
              <w:rPr>
                <w:rFonts w:ascii="Lato" w:eastAsia="Times New Roman" w:hAnsi="Lato" w:cs="Calibri"/>
                <w:b/>
                <w:bCs/>
              </w:rPr>
              <w:t>Tick If New Patient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0ABCD6AD" w14:textId="77777777" w:rsidR="00002DBE" w:rsidRPr="000E6D31" w:rsidRDefault="00002DBE" w:rsidP="00002DB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0E6D31">
              <w:rPr>
                <w:rFonts w:ascii="Lato" w:eastAsia="Times New Roman" w:hAnsi="Lato" w:cs="Calibri"/>
                <w:color w:val="000000"/>
              </w:rPr>
              <w:t> </w:t>
            </w:r>
          </w:p>
        </w:tc>
      </w:tr>
      <w:tr w:rsidR="00FD6984" w:rsidRPr="000E6D31" w14:paraId="6D2B68A2" w14:textId="77777777" w:rsidTr="000E6D31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37963724" w14:textId="77777777" w:rsidR="00002DBE" w:rsidRPr="000E6D31" w:rsidRDefault="00002DBE" w:rsidP="00002DB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0E6D31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480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18CE3EF1" w14:textId="77777777" w:rsidR="00002DBE" w:rsidRPr="000E6D31" w:rsidRDefault="00002DBE" w:rsidP="00002DBE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</w:p>
        </w:tc>
        <w:tc>
          <w:tcPr>
            <w:tcW w:w="1780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B515561" w14:textId="77777777" w:rsidR="00002DBE" w:rsidRPr="000E6D31" w:rsidRDefault="00002DBE" w:rsidP="00002DBE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</w:p>
        </w:tc>
        <w:tc>
          <w:tcPr>
            <w:tcW w:w="3414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A453C10" w14:textId="77777777" w:rsidR="00002DBE" w:rsidRPr="000E6D31" w:rsidRDefault="00002DBE" w:rsidP="00002DBE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</w:p>
        </w:tc>
        <w:tc>
          <w:tcPr>
            <w:tcW w:w="1706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D1DF2C7" w14:textId="77777777" w:rsidR="00002DBE" w:rsidRPr="000E6D31" w:rsidRDefault="00002DBE" w:rsidP="00002DBE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E7E6E6" w:themeFill="background2"/>
            <w:noWrap/>
            <w:vAlign w:val="center"/>
            <w:hideMark/>
          </w:tcPr>
          <w:p w14:paraId="50F78246" w14:textId="194EE552" w:rsidR="00002DBE" w:rsidRPr="000E6D31" w:rsidRDefault="00FD6984" w:rsidP="00002DBE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E6D31">
              <w:rPr>
                <w:rFonts w:ascii="Lato" w:eastAsia="Times New Roman" w:hAnsi="Lato" w:cs="Calibri"/>
                <w:b/>
                <w:bCs/>
              </w:rPr>
              <w:t>Date</w:t>
            </w: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E7E6E6" w:themeFill="background2"/>
            <w:noWrap/>
            <w:vAlign w:val="center"/>
            <w:hideMark/>
          </w:tcPr>
          <w:p w14:paraId="424DAA4C" w14:textId="46C32ADA" w:rsidR="00002DBE" w:rsidRPr="000E6D31" w:rsidRDefault="00FD6984" w:rsidP="00002DBE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E6D31">
              <w:rPr>
                <w:rFonts w:ascii="Lato" w:eastAsia="Times New Roman" w:hAnsi="Lato" w:cs="Calibri"/>
                <w:b/>
                <w:bCs/>
              </w:rPr>
              <w:t>Time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E7E6E6" w:themeFill="background2"/>
            <w:vAlign w:val="center"/>
            <w:hideMark/>
          </w:tcPr>
          <w:p w14:paraId="388AEA8B" w14:textId="3DE0CAC9" w:rsidR="00002DBE" w:rsidRPr="000E6D31" w:rsidRDefault="00FD6984" w:rsidP="00002DBE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0E6D31">
              <w:rPr>
                <w:rFonts w:ascii="Lato" w:eastAsia="Times New Roman" w:hAnsi="Lato" w:cs="Calibri"/>
                <w:b/>
                <w:bCs/>
              </w:rPr>
              <w:t>Arrival Time</w:t>
            </w:r>
          </w:p>
        </w:tc>
        <w:tc>
          <w:tcPr>
            <w:tcW w:w="1490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4454B488" w14:textId="77777777" w:rsidR="00002DBE" w:rsidRPr="000E6D31" w:rsidRDefault="00002DBE" w:rsidP="00002DBE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</w:p>
        </w:tc>
        <w:tc>
          <w:tcPr>
            <w:tcW w:w="920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09E9DAD" w14:textId="77777777" w:rsidR="00002DBE" w:rsidRPr="000E6D31" w:rsidRDefault="00002DBE" w:rsidP="00002DBE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6013A846" w14:textId="77777777" w:rsidR="00002DBE" w:rsidRPr="000E6D31" w:rsidRDefault="00002DBE" w:rsidP="00002DB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0E6D31">
              <w:rPr>
                <w:rFonts w:ascii="Lato" w:eastAsia="Times New Roman" w:hAnsi="Lato" w:cs="Calibri"/>
                <w:color w:val="000000"/>
              </w:rPr>
              <w:t> </w:t>
            </w:r>
          </w:p>
        </w:tc>
      </w:tr>
      <w:tr w:rsidR="000E32A8" w:rsidRPr="000E6D31" w14:paraId="0E319570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046EDE25" w14:textId="77777777" w:rsidR="00FD6984" w:rsidRPr="000E6D31" w:rsidRDefault="00FD6984" w:rsidP="00FD6984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C4CF135" w14:textId="46A89C4F" w:rsidR="00FD6984" w:rsidRPr="000E6D31" w:rsidRDefault="00305233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Lato" w:eastAsia="Times New Roman" w:hAnsi="Lato" w:cs="Calibri"/>
                <w:bCs/>
              </w:rPr>
              <w:t>1</w:t>
            </w: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ECE47D6" w14:textId="1C47A91C" w:rsidR="00FD6984" w:rsidRPr="000E6D31" w:rsidRDefault="00305233" w:rsidP="00FD698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Lato" w:eastAsia="Times New Roman" w:hAnsi="Lato" w:cs="Calibri"/>
                <w:bCs/>
              </w:rPr>
              <w:t>John Smith</w:t>
            </w: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AA69E74" w14:textId="2935B2F1" w:rsidR="00FD6984" w:rsidRPr="000E6D31" w:rsidRDefault="00305233" w:rsidP="00FD698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Lato" w:eastAsia="Times New Roman" w:hAnsi="Lato" w:cs="Calibri"/>
                <w:bCs/>
              </w:rPr>
              <w:t>Columbia Heights, Washington DC</w:t>
            </w: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519AD72" w14:textId="06BDC13C" w:rsidR="00FD6984" w:rsidRPr="000E6D31" w:rsidRDefault="00305233" w:rsidP="00FD698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Lato" w:eastAsia="Times New Roman" w:hAnsi="Lato" w:cs="Calibri"/>
                <w:bCs/>
              </w:rPr>
              <w:t>1 47-8335-3466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51FB812" w14:textId="02529F35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Lato" w:eastAsia="Times New Roman" w:hAnsi="Lato" w:cs="Calibri"/>
                <w:bCs/>
              </w:rPr>
              <w:t>mm/dd/</w:t>
            </w:r>
            <w:proofErr w:type="spellStart"/>
            <w:r w:rsidRPr="000E6D31">
              <w:rPr>
                <w:rFonts w:ascii="Lato" w:eastAsia="Times New Roman" w:hAnsi="Lato" w:cs="Calibri"/>
                <w:bCs/>
              </w:rPr>
              <w:t>yyyy</w:t>
            </w:r>
            <w:proofErr w:type="spellEnd"/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CE55337" w14:textId="7CDF5E45" w:rsidR="00FD6984" w:rsidRPr="000E6D31" w:rsidRDefault="00305233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Lato" w:eastAsia="Times New Roman" w:hAnsi="Lato" w:cs="Calibri"/>
                <w:bCs/>
              </w:rPr>
              <w:t>10:00 AM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4B66C88" w14:textId="36BF7AE4" w:rsidR="00FD6984" w:rsidRPr="000E6D31" w:rsidRDefault="00305233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Lato" w:eastAsia="Times New Roman" w:hAnsi="Lato" w:cs="Calibri"/>
                <w:bCs/>
              </w:rPr>
              <w:t>09:45 AM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56E4125" w14:textId="4F029272" w:rsidR="00FD6984" w:rsidRPr="000E6D31" w:rsidRDefault="00305233" w:rsidP="00FD698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Lato" w:eastAsia="Times New Roman" w:hAnsi="Lato" w:cs="Calibri"/>
                <w:bCs/>
              </w:rPr>
              <w:t>Dr. Willian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1C61AEE" w14:textId="12C2EBD4" w:rsidR="00FD6984" w:rsidRPr="000E6D31" w:rsidRDefault="00FD6984" w:rsidP="00FD6984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8040B48" w14:textId="77777777" w:rsidR="00FD6984" w:rsidRPr="000E6D31" w:rsidRDefault="00FD6984" w:rsidP="00FD6984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76793951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780C497A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A6BD64B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608B038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65D3E4A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22B96F0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D4A7159" w14:textId="2413FFC6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BEB160E" w14:textId="1E0AEC32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4BA162B" w14:textId="389A99CC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1F1257E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B38439D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4886CD27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5E08603B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398C4B3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6BECCA3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0BD593D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B1552B4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C127930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BC0104F" w14:textId="4888D0DF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23E99CB" w14:textId="1FD8502F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69EB43A" w14:textId="2E481EF4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174C062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70522A1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B0E48B7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363BD726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0260A9C7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15DF1D0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C128D16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EBB4B47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243A4CE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8164DA6" w14:textId="62AC22A3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AADB8D7" w14:textId="0076A532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598DA4A" w14:textId="43C1E4E3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3FAF59D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DAD72BB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21762F2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53608AE9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0B9A299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C9FA098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2E0DF53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7E479E0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32450A1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3360A8E" w14:textId="7D7DD504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B3FA9CD" w14:textId="70EADF1A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461EA80" w14:textId="00B9BF41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B6DFFDA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5FD0F63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843FD7E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35EFD641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9BDF911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808D4A5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5D2A51F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D154E4F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56A0171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EC6369A" w14:textId="14C15EA5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52970A9" w14:textId="49F9F1E3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1D3DE83" w14:textId="5F61E779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80BF645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DF39521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44ACD839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3E0A3BF7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4CFB4365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E5553FA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A83994E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59D05FF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3FBFE7A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55E4519" w14:textId="45B251DB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C8D7B17" w14:textId="36A07B98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AB8053C" w14:textId="595896DD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0ADAD82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1E61E7B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542C2EBF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75E837EF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9AB3FC2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9B9C4D4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6C0BA34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AB437C7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ECCB3CC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E1A5F2A" w14:textId="00B908C4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4C1C817" w14:textId="10BB6908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292601AF" w14:textId="64FB1E04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21B5C8F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EBAA673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9907513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20AE7BFE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8B6CA73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7819D15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273F968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633EF43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16EA712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D0C2D31" w14:textId="710618E1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72E677F" w14:textId="59035CA5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A4563E7" w14:textId="5591E4CC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3167CFE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0C60193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7737546B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44E54969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0D78122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681E897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0C4D0A3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984A049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005C44D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8486A4B" w14:textId="3DD74E4E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D2296CD" w14:textId="0DBD9A5B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30006A5" w14:textId="11F56202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30BCF6B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7210FCB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0A67A302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5C1A1BB7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B3E1823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830CC23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31410E3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3D8BAD1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C83C268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5C611DC" w14:textId="6EEBCDE3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AA7E4FC" w14:textId="4ACE7F05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6087D00" w14:textId="07E3D77D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EB04097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AAAC7A8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4BA59F6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693A1F23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CA5105D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371A850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A52C787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4BD3DF1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AFE0D5D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F534ED9" w14:textId="01333986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A04BF29" w14:textId="13CED7A3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3266A0D" w14:textId="67466CF5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3BF4C9D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CEAFF59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1E52CAC8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6C4677EE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00B3DD6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A502CC9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0D2E007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4E9518D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5EA3C01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60CCB88" w14:textId="020DA3AF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3E8D9BB" w14:textId="1A351905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6F58CB0" w14:textId="25326ABA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52306CA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BC85ED5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0EAD6FD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5A70D557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673E55D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732FD07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A2199A8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610B101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9632737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BE43721" w14:textId="42311624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D23D822" w14:textId="08911DCE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32786F6" w14:textId="604D17A6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E7179E2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25DD03B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440A4E76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078928C8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36834DC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FC0A9EC" w14:textId="77777777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D439FF2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65BDF42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D90A060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0653B9A" w14:textId="5DD7A62C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6AC2350" w14:textId="4742843B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4D39FE3" w14:textId="702B46A8" w:rsidR="00FD6984" w:rsidRPr="000E6D31" w:rsidRDefault="00FD6984" w:rsidP="00305233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5A997F0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636AF2C" w14:textId="77777777" w:rsidR="00FD6984" w:rsidRPr="000E6D31" w:rsidRDefault="00FD6984" w:rsidP="00E57F0D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0E6D31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5AEB14C8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FD6984" w:rsidRPr="000E6D31" w14:paraId="00C6A8E6" w14:textId="77777777" w:rsidTr="00305233">
        <w:trPr>
          <w:trHeight w:val="152"/>
        </w:trPr>
        <w:tc>
          <w:tcPr>
            <w:tcW w:w="1438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77B1F310" w14:textId="77777777" w:rsidR="00FD6984" w:rsidRPr="000E6D31" w:rsidRDefault="00FD6984" w:rsidP="00E57F0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6"/>
                <w:szCs w:val="6"/>
              </w:rPr>
            </w:pPr>
          </w:p>
        </w:tc>
      </w:tr>
    </w:tbl>
    <w:p w14:paraId="72F7CD41" w14:textId="77777777" w:rsidR="00002DBE" w:rsidRPr="000E6D31" w:rsidRDefault="00002DBE" w:rsidP="00FD6984">
      <w:pPr>
        <w:spacing w:after="0"/>
        <w:rPr>
          <w:rFonts w:ascii="Lato" w:hAnsi="Lato"/>
          <w:sz w:val="2"/>
          <w:szCs w:val="2"/>
        </w:rPr>
      </w:pPr>
    </w:p>
    <w:p w14:paraId="0CFDD3BA" w14:textId="03DB4E7F" w:rsidR="0086391F" w:rsidRPr="000E6D31" w:rsidRDefault="0086391F" w:rsidP="0086391F">
      <w:pPr>
        <w:spacing w:after="0"/>
        <w:rPr>
          <w:rFonts w:ascii="Lato" w:hAnsi="Lato"/>
          <w:sz w:val="2"/>
          <w:szCs w:val="2"/>
        </w:rPr>
      </w:pPr>
    </w:p>
    <w:sectPr w:rsidR="0086391F" w:rsidRPr="000E6D31" w:rsidSect="00002DBE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7A143" w14:textId="77777777" w:rsidR="00354D1D" w:rsidRDefault="00354D1D" w:rsidP="003C4D3D">
      <w:pPr>
        <w:spacing w:after="0" w:line="240" w:lineRule="auto"/>
      </w:pPr>
      <w:r>
        <w:separator/>
      </w:r>
    </w:p>
  </w:endnote>
  <w:endnote w:type="continuationSeparator" w:id="0">
    <w:p w14:paraId="4A6A858B" w14:textId="77777777" w:rsidR="00354D1D" w:rsidRDefault="00354D1D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F35AB" w14:textId="77777777" w:rsidR="003C4D3D" w:rsidRDefault="003C4D3D" w:rsidP="003C4D3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A001A" w14:textId="77777777" w:rsidR="00354D1D" w:rsidRDefault="00354D1D" w:rsidP="003C4D3D">
      <w:pPr>
        <w:spacing w:after="0" w:line="240" w:lineRule="auto"/>
      </w:pPr>
      <w:r>
        <w:separator/>
      </w:r>
    </w:p>
  </w:footnote>
  <w:footnote w:type="continuationSeparator" w:id="0">
    <w:p w14:paraId="6FACCBEE" w14:textId="77777777" w:rsidR="00354D1D" w:rsidRDefault="00354D1D" w:rsidP="003C4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CA6E4" w14:textId="77777777" w:rsidR="003C4D3D" w:rsidRDefault="003C4D3D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62E0EA91" wp14:editId="1EEECC6E">
          <wp:simplePos x="0" y="0"/>
          <wp:positionH relativeFrom="column">
            <wp:posOffset>8153142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mwqAUAiMTCNywAAAA="/>
  </w:docVars>
  <w:rsids>
    <w:rsidRoot w:val="003C4D3D"/>
    <w:rsid w:val="00002DBE"/>
    <w:rsid w:val="00033FC3"/>
    <w:rsid w:val="000E32A8"/>
    <w:rsid w:val="000E6D31"/>
    <w:rsid w:val="000F56FC"/>
    <w:rsid w:val="00131B32"/>
    <w:rsid w:val="00136715"/>
    <w:rsid w:val="001E4617"/>
    <w:rsid w:val="00260828"/>
    <w:rsid w:val="00305233"/>
    <w:rsid w:val="00354D1D"/>
    <w:rsid w:val="003870FE"/>
    <w:rsid w:val="003C4D3D"/>
    <w:rsid w:val="00732BB0"/>
    <w:rsid w:val="00826981"/>
    <w:rsid w:val="0086391F"/>
    <w:rsid w:val="008644D1"/>
    <w:rsid w:val="00877A32"/>
    <w:rsid w:val="00993B65"/>
    <w:rsid w:val="00A7434E"/>
    <w:rsid w:val="00AC2BFF"/>
    <w:rsid w:val="00D81630"/>
    <w:rsid w:val="00DE76FB"/>
    <w:rsid w:val="00FD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863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11</cp:revision>
  <dcterms:created xsi:type="dcterms:W3CDTF">2019-12-10T12:51:00Z</dcterms:created>
  <dcterms:modified xsi:type="dcterms:W3CDTF">2021-10-07T05:38:00Z</dcterms:modified>
</cp:coreProperties>
</file>